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iomedical Engineer position at [Company Name] in Morocco Casablanca. As a passionate and experienced professional with a deep commitment to advancing healthcare through innovation, I am eager to contribute my technical expertise, problem-solving skills, and dedication to improving patient outcomes in this dynamic region. Morocco Casablanca, with its growing healthcare infrastructure and vibrant medical community, represents an ideal environment for me to apply my knowledge as a Biomedical Engineer while supporting the development of cutting-edge solutions tailored to local needs.</w:t>
      </w:r>
    </w:p>
    <w:p>
      <w:pPr>
        <w:pStyle w:val="BodyText"/>
      </w:pPr>
      <w:r>
        <w:t xml:space="preserve">With a [Degree, e.g., Master’s in Biomedical Engineering] from [University Name] and over [X years] of experience in the field, I have developed a strong foundation in designing, developing, and optimizing medical devices and systems. My career has been driven by a desire to bridge the gap between engineering principles and healthcare applications, ensuring that technological advancements translate into tangible benefits for patients. Whether it is creating diagnostic tools, improving prosthetic technologies, or enhancing the functionality of imaging equipment, I thrive in environments where creativity and precision intersect.</w:t>
      </w:r>
    </w:p>
    <w:p>
      <w:pPr>
        <w:pStyle w:val="BodyText"/>
      </w:pPr>
      <w:r>
        <w:t xml:space="preserve">As a Biomedical Engineer, I have consistently focused on projects that align with the evolving demands of modern healthcare. For instance, during my tenure at [Previous Company/Organization], I led a team to design a low-cost, portable diagnostic device for rural clinics, which significantly improved access to early disease detection in underserved communities. This experience reinforced my belief in the power of engineering to address global health challenges while fostering sustainability and affordability—principles that resonate deeply with the mission of [Company Name] in Morocco Casablanca.</w:t>
      </w:r>
    </w:p>
    <w:p>
      <w:pPr>
        <w:pStyle w:val="BodyText"/>
      </w:pPr>
      <w:r>
        <w:t xml:space="preserve">Morocco Casablanca has long been a hub for innovation and collaboration in the healthcare sector, with its strategic location and growing investment in medical research. I am particularly drawn to the opportunity to work within this ecosystem, where the intersection of tradition and modernity creates unique challenges and opportunities. As a Biomedical Engineer, I am excited about the prospect of contributing to projects that leverage advanced technologies such as AI-driven diagnostics, 3D printing for customized implants, or telemedicine solutions tailored to local populations. My ability to adapt to diverse environments and work effectively with multidisciplinary teams makes me well-suited for this role.</w:t>
      </w:r>
    </w:p>
    <w:p>
      <w:pPr>
        <w:pStyle w:val="BodyText"/>
      </w:pPr>
      <w:r>
        <w:t xml:space="preserve">My technical expertise spans a wide range of biomedical engineering disciplines, including biomechanics, biomaterials, and medical device development. I am proficient in software tools such as MATLAB, SolidWorks, and CAD for modeling and simulation. Additionally, I have hands-on experience with laboratory equipment and protocols for testing medical devices under regulatory standards. My work has always prioritized safety, efficiency, and user-centric design—key considerations when addressing the needs of patients in Morocco Casablanca.</w:t>
      </w:r>
    </w:p>
    <w:p>
      <w:pPr>
        <w:pStyle w:val="BodyText"/>
      </w:pPr>
      <w:r>
        <w:t xml:space="preserve">What sets me apart is not only my technical skills but also my passion for continuous learning and collaboration. I stay updated on the latest advancements in biomedical engineering through professional organizations such as [e.g., IEEE, BMES], and I regularly participate in workshops and conferences to exchange ideas with peers. I am particularly interested in the potential of biotechnology and data analytics to revolutionize healthcare delivery, a field that is gaining momentum in Morocco Casablanca. By joining your team, I aim to contribute my knowledge while also learning from the unique challenges and opportunities presented by this region.</w:t>
      </w:r>
    </w:p>
    <w:p>
      <w:pPr>
        <w:pStyle w:val="BodyText"/>
      </w:pPr>
      <w:r>
        <w:t xml:space="preserve">One of the most rewarding aspects of my career has been the ability to work on projects that have a direct impact on people’s lives. For example, I collaborated with a hospital in [Previous Location] to develop an ergonomic rehabilitation system for patients recovering from orthopedic surgeries, which reduced recovery times and improved patient satisfaction. This experience underscored the importance of tailoring engineering solutions to meet specific healthcare needs, a principle that I am eager to apply in Morocco Casablanca. I am confident that my proactive approach, attention to detail, and collaborative spirit will enable me to make meaningful contributions to your organization.</w:t>
      </w:r>
    </w:p>
    <w:p>
      <w:pPr>
        <w:pStyle w:val="BodyText"/>
      </w:pPr>
      <w:r>
        <w:t xml:space="preserve">Moreover, my cultural adaptability and language skills further strengthen my candidacy. Fluent in [Languages, e.g., English and Arabic], I am accustomed to working in multicultural environments and can effectively communicate with stakeholders across different backgrounds. This is particularly valuable in Morocco Casablanca, where collaboration between international experts and local healthcare providers is essential for driving innovation. I am also committed to understanding the unique healthcare landscape of the region, including its regulatory frameworks, patient demographics, and public health priorities.</w:t>
      </w:r>
    </w:p>
    <w:p>
      <w:pPr>
        <w:pStyle w:val="BodyText"/>
      </w:pPr>
      <w:r>
        <w:t xml:space="preserve">Finally, I would like to emphasize my enthusiasm for joining [Company Name] and contributing to its vision of advancing healthcare through engineering excellence. The opportunity to work as a Biomedical Engineer in Morocco Casablanca is not just a career move but a personal aspiration. I am eager to bring my expertise, creativity, and dedication to your team while growing professionally in a region that is rapidly shaping the future of global healthcare.</w:t>
      </w:r>
    </w:p>
    <w:p>
      <w:pPr>
        <w:pStyle w:val="BodyText"/>
      </w:pPr>
      <w:r>
        <w:t xml:space="preserve">Thank you for considering my application. I would welcome the opportunity to discuss how my background and skills align with the goals of [Company Name]. Please feel free to contact me at [Your Phone Number] or [Your Email Address] at your earliest convenience. I look forward to the possibility of contributing to your organization’s success in Morocco Casablanca.</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4:53:56Z</dcterms:created>
  <dcterms:modified xsi:type="dcterms:W3CDTF">2026-07-21T04:53:56Z</dcterms:modified>
</cp:coreProperties>
</file>

<file path=docProps/custom.xml><?xml version="1.0" encoding="utf-8"?>
<Properties xmlns="http://schemas.openxmlformats.org/officeDocument/2006/custom-properties" xmlns:vt="http://schemas.openxmlformats.org/officeDocument/2006/docPropsVTypes"/>
</file>